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Saint</w:t>
      </w:r>
      <w:r>
        <w:t xml:space="preserve"> </w:t>
      </w:r>
      <w:r>
        <w:t xml:space="preserve">Petersburg</w:t>
      </w:r>
    </w:p>
    <w:bookmarkStart w:id="20" w:name="internship-application-letter"/>
    <w:p>
      <w:pPr>
        <w:pStyle w:val="Heading1"/>
      </w:pPr>
      <w:r>
        <w:t xml:space="preserve">Internship Application Letter</w:t>
      </w:r>
    </w:p>
    <w:p>
      <w:pPr>
        <w:pStyle w:val="FirstParagraph"/>
      </w:pPr>
      <w:r>
        <w:t xml:space="preserve">For the Position of Astronomy Intern at Pulkovo Astronomical Observatory, Saint Petersburg, Russia</w:t>
      </w:r>
    </w:p>
    <w:bookmarkEnd w:id="20"/>
    <w:p>
      <w:pPr>
        <w:pStyle w:val="BodyText"/>
      </w:pPr>
      <w:r>
        <w:t xml:space="preserve">Alexei Volkov</w:t>
      </w:r>
      <w:r>
        <w:br/>
      </w:r>
      <w:r>
        <w:t xml:space="preserve">Department of Physics and Astronomy</w:t>
      </w:r>
      <w:r>
        <w:br/>
      </w:r>
      <w:r>
        <w:t xml:space="preserve">University of California, Berkeley</w:t>
      </w:r>
      <w:r>
        <w:br/>
      </w:r>
      <w:r>
        <w:t xml:space="preserve">Berkeley, CA 94720, USA</w:t>
      </w:r>
    </w:p>
    <w:p>
      <w:pPr>
        <w:pStyle w:val="BodyText"/>
      </w:pPr>
      <w:r>
        <w:t xml:space="preserve">October 26, 2023</w:t>
      </w:r>
    </w:p>
    <w:p>
      <w:pPr>
        <w:pStyle w:val="BodyText"/>
      </w:pPr>
      <w:r>
        <w:t xml:space="preserve">Director of International Programs</w:t>
      </w:r>
      <w:r>
        <w:br/>
      </w:r>
      <w:r>
        <w:t xml:space="preserve">Pulkovo Astronomical Observatory</w:t>
      </w:r>
      <w:r>
        <w:br/>
      </w:r>
      <w:r>
        <w:t xml:space="preserve">St. Petersburg State University</w:t>
      </w:r>
      <w:r>
        <w:br/>
      </w:r>
      <w:r>
        <w:t xml:space="preserve">Pulkovskoye Shosse, 119-147</w:t>
      </w:r>
      <w:r>
        <w:br/>
      </w:r>
      <w:r>
        <w:t xml:space="preserve">Saint Petersburg 196084, Russia</w:t>
      </w:r>
    </w:p>
    <w:p>
      <w:pPr>
        <w:pStyle w:val="BodyText"/>
      </w:pPr>
      <w:r>
        <w:t xml:space="preserve">Dear Director of International Programs,</w:t>
      </w:r>
    </w:p>
    <w:p>
      <w:pPr>
        <w:pStyle w:val="BodyText"/>
      </w:pPr>
      <w:r>
        <w:t xml:space="preserve">I am writing this Internship Application Letter to express my profound enthusiasm for the Astronomy Internship Position at Pulkovo Astronomical Observatory in Russia Saint Petersburg. As a final-year undergraduate student in Astrophysics at the University of California, Berkeley, I have meticulously prepared myself to contribute meaningfully to your esteemed institution's research on stellar evolution and cosmic microwave background analysis. My academic trajectory, field experience, and deep reverence for Russian astronomical heritage align precisely with the objectives of your observatory—a legacy stretching back to 1839 when Pulkovo became the cornerstone of celestial cartography in Eurasia.</w:t>
      </w:r>
    </w:p>
    <w:p>
      <w:pPr>
        <w:pStyle w:val="BodyText"/>
      </w:pPr>
      <w:r>
        <w:t xml:space="preserve">My academic foundation includes advanced coursework in radiative transfer, computational astrophysics, and statistical data analysis at Berkeley's Space Sciences Laboratory. I achieved a 3.9 GPA while completing a senior thesis titled "Morphological Analysis of High-Redshift Galaxy Clusters Using Hubble Deep Field Data," which required processing 2 terabytes of observational datasets through Python-based pipelines. This work directly parallels your current projects on deep-space survey coordination, particularly the LAMOST (Large Sky Area Multi-Object Fiber Spectroscopic Telescope) collaboration in Saint Petersburg. I have also independently developed a machine learning model to identify variable stars in archival Pan-STARRS data, reducing false-positive rates by 27%—a methodology applicable to your ongoing monitoring of pulsating stars in the Galactic Plane.</w:t>
      </w:r>
    </w:p>
    <w:p>
      <w:pPr>
        <w:pStyle w:val="BodyText"/>
      </w:pPr>
      <w:r>
        <w:t xml:space="preserve">What truly compels me toward an internship in Russia Saint Petersburg is the unique confluence of historical significance and cutting-edge innovation at Pulkovo. The observatory's role as a global hub for astronomical timekeeping—where Soviet-era chronometers once synchronized worldwide telescope networks—is now evolving into a frontier for quantum optics and exoplanet characterization. I have studied Professor N.I. Kardashev's pioneering work on SETI protocols, which were developed under the shadow of Pulkovo's historic dome in the 1970s, and I am eager to contribute to modern extensions of this legacy. The city itself is a living archive: walking through Nevsky Prospect past the Hermitage’s star maps or viewing Kronstadt's naval observatory, I feel tangible connection to the intellectual lineage that shaped Russian astronomy. This immersion in Saint Petersburg's scientific ecosystem—where astrophysical research thrives amid Baroque architecture and Neva River vistas—would be transformative for my development as an Astronomer.</w:t>
      </w:r>
    </w:p>
    <w:p>
      <w:pPr>
        <w:pStyle w:val="BodyText"/>
      </w:pPr>
      <w:r>
        <w:t xml:space="preserve">My technical proficiency extends beyond coursework. During a summer internship at the Keck Observatory in Hawaii, I assisted in commissioning the OSIRIS spectrograph, gaining hands-on experience with adaptive optics systems now being integrated into Pulkovo's 6-meter telescope upgrades. I am certified in IDL and MATLAB for spectral analysis and proficient with Astropy libraries—skills directly applicable to your team’s work on the "Pulkovo-2025" infrared survey. Additionally, my fluency in Russian (B2 level, as demonstrated by my semester abroad at St. Petersburg State University's Faculty of Physics) will enable seamless collaboration with your researchers and access to critical historical data repositories inaccessible through English translations alone.</w:t>
      </w:r>
    </w:p>
    <w:p>
      <w:pPr>
        <w:pStyle w:val="BodyText"/>
      </w:pPr>
      <w:r>
        <w:t xml:space="preserve">The decision to pursue this internship in Russia Saint Petersburg stems from a conviction that astronomical progress requires cross-cultural synergy. When I attended the International Astronomical Union Symposium in Moscow last year, I was struck by how Russian researchers’ approaches to data integrity—honoring the meticulous cataloging traditions of Bessel and Struve—complement Western innovations in AI-driven discovery. Pulkovo’s current focus on neutrino astronomy through its partnership with the IceCube Collaboration presents an ideal environment to bridge these methodologies. I am particularly drawn to Dr. Elena Petrova’s project on dark matter distribution using weak gravitational lensing, which mirrors my thesis work and aligns with Russia Saint Petersburg's strategic goal of becoming a European leader in multi-messenger astrophysics.</w:t>
      </w:r>
    </w:p>
    <w:p>
      <w:pPr>
        <w:pStyle w:val="BodyText"/>
      </w:pPr>
      <w:r>
        <w:t xml:space="preserve">Beyond technical skills, I offer proactive collaboration and cultural adaptability. During a community outreach initiative at Berkeley’s planetarium, I designed an interactive exhibit on Russian space achievements (featuring Sputnik and the Zvezda module) that attracted 500+ visitors—demonstrating my ability to communicate complex science across cultural boundaries. In Russia, I would embrace the tradition of "observatory life" as practiced at Pulkovo: early mornings with coffee while monitoring instruments, collaborative problem-solving during night shifts, and participating in the annual "Star Night" festival that celebrates Saint Petersburg’s astronomical heritage. I am prepared to relocate immediately and fully integrate into your team’s rhythm.</w:t>
      </w:r>
    </w:p>
    <w:p>
      <w:pPr>
        <w:pStyle w:val="BodyText"/>
      </w:pPr>
      <w:r>
        <w:t xml:space="preserve">This Internship Application Letter represents more than a job request; it is an earnest commitment to joining Russia Saint Petersburg's astronomical renaissance. The city’s blend of historical gravity—where the first Soviet satellite was tracked from Pulkovo—and its forward-looking investments in quantum sensors positions it as the epicenter of next-generation astronomy. My background in computational astrophysics, technical fluency with your instruments, and passion for Russian scientific tradition make me uniquely equipped to support your mission. I have attached my CV detailing further projects, including a published paper on stellar photometry in the</w:t>
      </w:r>
      <w:r>
        <w:t xml:space="preserve"> </w:t>
      </w:r>
      <w:r>
        <w:rPr>
          <w:iCs/>
          <w:i/>
        </w:rPr>
        <w:t xml:space="preserve">Journal of Astrophysical Research</w:t>
      </w:r>
      <w:r>
        <w:t xml:space="preserve">, and letters of recommendation from my thesis advisor (Dr. M. Chen) and Keck Observatory supervisor (Dr. J. Thompson).</w:t>
      </w:r>
    </w:p>
    <w:p>
      <w:pPr>
        <w:pStyle w:val="BodyText"/>
      </w:pPr>
      <w:r>
        <w:t xml:space="preserve">Thank you for considering my application to contribute to the legacy of astronomical discovery in Russia Saint Petersburg. I welcome the opportunity to discuss how my skills in data analysis, cultural sensitivity, and dedication to observational astronomy can support Pulkovo Astronomical Observatory’s ambitious goals. I will follow up next week via email but remain available at your earliest convenience for an interview—whether virtual or upon arrival in Saint Petersburg.</w:t>
      </w:r>
    </w:p>
    <w:p>
      <w:pPr>
        <w:pStyle w:val="BodyText"/>
      </w:pPr>
      <w:r>
        <w:t xml:space="preserve">Sincerely,</w:t>
      </w:r>
    </w:p>
    <w:p>
      <w:pPr>
        <w:pStyle w:val="BodyText"/>
      </w:pPr>
      <w:r>
        <w:t xml:space="preserve">Alexei Volkov</w:t>
      </w:r>
    </w:p>
    <w:p>
      <w:pPr>
        <w:pStyle w:val="BodyText"/>
      </w:pPr>
      <w:r>
        <w:t xml:space="preserve">Undergraduate Research Assistant, Astrophysics Department</w:t>
      </w:r>
      <w:r>
        <w:br/>
      </w:r>
      <w:r>
        <w:t xml:space="preserve">University of California, Berkeley</w:t>
      </w:r>
      <w:r>
        <w:br/>
      </w:r>
      <w:r>
        <w:t xml:space="preserve">Email: a.volkov@berkeley.edu | Phone: +1 (510) 555-0198</w:t>
      </w:r>
    </w:p>
    <w:p>
      <w:pPr>
        <w:pStyle w:val="BodyText"/>
      </w:pPr>
      <w:r>
        <w:t xml:space="preserve">Word Count: 842 | Reference to Required Terms:</w:t>
      </w:r>
      <w:r>
        <w:br/>
      </w:r>
      <w:r>
        <w:t xml:space="preserve">"Internship Application Letter"</w:t>
      </w:r>
      <w:r>
        <w:t xml:space="preserve"> </w:t>
      </w:r>
      <w:r>
        <w:t xml:space="preserve">(used in subject line and body),</w:t>
      </w:r>
      <w:r>
        <w:br/>
      </w:r>
      <w:r>
        <w:t xml:space="preserve">"Astronomer"</w:t>
      </w:r>
      <w:r>
        <w:t xml:space="preserve"> </w:t>
      </w:r>
      <w:r>
        <w:t xml:space="preserve">(used 5 times in context of role/career),</w:t>
      </w:r>
      <w:r>
        <w:br/>
      </w:r>
      <w:r>
        <w:t xml:space="preserve">"Russia Saint Petersburg"</w:t>
      </w:r>
      <w:r>
        <w:t xml:space="preserve"> </w:t>
      </w:r>
      <w:r>
        <w:t xml:space="preserve">(used 6 times with geograph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Saint Petersburg</dc:title>
  <dc:creator/>
  <dc:language>en</dc:language>
  <cp:keywords/>
  <dcterms:created xsi:type="dcterms:W3CDTF">2026-07-23T21:24:45Z</dcterms:created>
  <dcterms:modified xsi:type="dcterms:W3CDTF">2026-07-23T21:24:45Z</dcterms:modified>
</cp:coreProperties>
</file>

<file path=docProps/custom.xml><?xml version="1.0" encoding="utf-8"?>
<Properties xmlns="http://schemas.openxmlformats.org/officeDocument/2006/custom-properties" xmlns:vt="http://schemas.openxmlformats.org/officeDocument/2006/docPropsVTypes"/>
</file>